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15</w:t>
      </w:r>
      <w:r>
        <w:t xml:space="preserve"> </w:t>
      </w:r>
      <w:r>
        <w:t xml:space="preserve">06:14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5e4bbe9b4db06ffea1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15T06:14:12Z</dcterms:created>
  <dcterms:modified xsi:type="dcterms:W3CDTF">2024-01-15T0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15 06:14:06</vt:lpwstr>
  </property>
</Properties>
</file>